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470" w:rsidRDefault="00457AE1" w:rsidP="00457AE1">
      <w:pPr>
        <w:pStyle w:val="1"/>
        <w:jc w:val="center"/>
      </w:pPr>
      <w:r>
        <w:rPr>
          <w:rFonts w:hint="eastAsia"/>
        </w:rPr>
        <w:t>L</w:t>
      </w:r>
      <w:r>
        <w:t>ab 3</w:t>
      </w:r>
    </w:p>
    <w:p w:rsidR="00457AE1" w:rsidRDefault="00457AE1" w:rsidP="00457AE1">
      <w:pPr>
        <w:pStyle w:val="2"/>
        <w:jc w:val="right"/>
      </w:pPr>
      <w:r>
        <w:t xml:space="preserve">Yu Feng </w:t>
      </w:r>
      <w:r>
        <w:tab/>
        <w:t>ID: z5094935</w:t>
      </w:r>
    </w:p>
    <w:p w:rsidR="008A7CCA" w:rsidRDefault="008A7CCA" w:rsidP="008A7CCA">
      <w:pPr>
        <w:pStyle w:val="1"/>
      </w:pPr>
      <w:r>
        <w:rPr>
          <w:rFonts w:hint="eastAsia"/>
        </w:rPr>
        <w:t>Exercise</w:t>
      </w:r>
      <w:r>
        <w:t xml:space="preserve"> </w:t>
      </w:r>
      <w:r>
        <w:rPr>
          <w:rFonts w:hint="eastAsia"/>
        </w:rPr>
        <w:t>1</w:t>
      </w:r>
    </w:p>
    <w:p w:rsidR="00457AE1" w:rsidRDefault="00457AE1" w:rsidP="00457AE1">
      <w:pPr>
        <w:pStyle w:val="2"/>
      </w:pPr>
      <w:r>
        <w:t>Q1.</w:t>
      </w:r>
    </w:p>
    <w:p w:rsidR="00457AE1" w:rsidRDefault="00457AE1" w:rsidP="00457AE1">
      <w:r w:rsidRPr="008A7CCA">
        <w:rPr>
          <w:noProof/>
        </w:rPr>
        <w:t>Content type</w:t>
      </w:r>
      <w:r>
        <w:t>: text/</w:t>
      </w:r>
      <w:r w:rsidRPr="008A7CCA">
        <w:rPr>
          <w:noProof/>
        </w:rPr>
        <w:t>html</w:t>
      </w:r>
    </w:p>
    <w:p w:rsidR="00457AE1" w:rsidRDefault="00457AE1" w:rsidP="00457AE1">
      <w:r>
        <w:t>Size:</w:t>
      </w:r>
      <w:r w:rsidR="00A93CA7">
        <w:t xml:space="preserve"> </w:t>
      </w:r>
      <w:r>
        <w:t>6966 bytes</w:t>
      </w:r>
    </w:p>
    <w:p w:rsidR="00457AE1" w:rsidRDefault="00457AE1" w:rsidP="00457AE1">
      <w:r>
        <w:t>Last Modified: Wed, 03 Aug 2016 07:17:13 GMT</w:t>
      </w:r>
    </w:p>
    <w:p w:rsidR="00457AE1" w:rsidRDefault="00457AE1" w:rsidP="00457AE1">
      <w:r w:rsidRPr="00457AE1">
        <w:t>Accept-Ranges</w:t>
      </w:r>
      <w:r>
        <w:t xml:space="preserve"> </w:t>
      </w:r>
      <w:r w:rsidR="00A93CA7">
        <w:t>indicate</w:t>
      </w:r>
      <w:r>
        <w:t xml:space="preserve"> </w:t>
      </w:r>
      <w:r w:rsidR="00A93CA7">
        <w:t xml:space="preserve">whether </w:t>
      </w:r>
      <w:r>
        <w:t xml:space="preserve">the server </w:t>
      </w:r>
      <w:r w:rsidR="008A7CCA">
        <w:rPr>
          <w:noProof/>
        </w:rPr>
        <w:t>is</w:t>
      </w:r>
      <w:r w:rsidR="00A93CA7">
        <w:t xml:space="preserve"> allowed </w:t>
      </w:r>
      <w:r>
        <w:t>to accept range request or not.</w:t>
      </w:r>
    </w:p>
    <w:p w:rsidR="00A93CA7" w:rsidRDefault="00A93CA7" w:rsidP="00A93CA7">
      <w:pPr>
        <w:pStyle w:val="2"/>
      </w:pPr>
      <w:r>
        <w:t>Q2.</w:t>
      </w:r>
    </w:p>
    <w:p w:rsidR="00A93CA7" w:rsidRDefault="00A93CA7" w:rsidP="00A93CA7">
      <w:r w:rsidRPr="008A7CCA">
        <w:rPr>
          <w:noProof/>
        </w:rPr>
        <w:t>Content</w:t>
      </w:r>
      <w:r w:rsidR="008A7CCA">
        <w:rPr>
          <w:noProof/>
        </w:rPr>
        <w:t>-</w:t>
      </w:r>
      <w:r w:rsidRPr="008A7CCA">
        <w:rPr>
          <w:noProof/>
        </w:rPr>
        <w:t>type</w:t>
      </w:r>
      <w:r>
        <w:t>:</w:t>
      </w:r>
      <w:r w:rsidRPr="00A93CA7">
        <w:t xml:space="preserve"> </w:t>
      </w:r>
      <w:r>
        <w:t>text/</w:t>
      </w:r>
      <w:r w:rsidR="008A7CCA">
        <w:rPr>
          <w:noProof/>
        </w:rPr>
        <w:t>HTML</w:t>
      </w:r>
    </w:p>
    <w:p w:rsidR="00A93CA7" w:rsidRDefault="00A93CA7" w:rsidP="00A93CA7">
      <w:r>
        <w:t>Size: 6966 bytes</w:t>
      </w:r>
    </w:p>
    <w:p w:rsidR="008A7CCA" w:rsidRDefault="008A7CCA" w:rsidP="008A7CCA">
      <w:pPr>
        <w:pStyle w:val="2"/>
      </w:pPr>
      <w:r>
        <w:rPr>
          <w:rFonts w:hint="eastAsia"/>
        </w:rPr>
        <w:t>Q</w:t>
      </w:r>
      <w:r>
        <w:t>3.</w:t>
      </w:r>
    </w:p>
    <w:p w:rsidR="008A7CCA" w:rsidRDefault="008A7CCA" w:rsidP="008A7CCA">
      <w:pPr>
        <w:snapToGrid w:val="0"/>
        <w:spacing w:line="240" w:lineRule="atLeast"/>
      </w:pPr>
      <w:r>
        <w:t>GET /people.html HTTP/1.1</w:t>
      </w:r>
    </w:p>
    <w:p w:rsidR="008A7CCA" w:rsidRDefault="008A7CCA" w:rsidP="008A7CCA">
      <w:pPr>
        <w:snapToGrid w:val="0"/>
        <w:spacing w:line="240" w:lineRule="atLeast"/>
      </w:pPr>
      <w:r>
        <w:t xml:space="preserve">Host: </w:t>
      </w:r>
      <w:hyperlink r:id="rId4" w:history="1">
        <w:r w:rsidRPr="00304CD3">
          <w:rPr>
            <w:rStyle w:val="a3"/>
          </w:rPr>
          <w:t>www.vision.ucla.edu</w:t>
        </w:r>
      </w:hyperlink>
    </w:p>
    <w:p w:rsidR="008A7CCA" w:rsidRDefault="008A7CCA" w:rsidP="008A7CCA">
      <w:pPr>
        <w:pStyle w:val="2"/>
      </w:pPr>
      <w:r>
        <w:t>Q4.</w:t>
      </w:r>
    </w:p>
    <w:p w:rsidR="008A7CCA" w:rsidRDefault="008A7CCA" w:rsidP="008A7CCA">
      <w:r>
        <w:t xml:space="preserve">The same IP address may have multiple websites. The server can identify which </w:t>
      </w:r>
      <w:r w:rsidRPr="008A7CCA">
        <w:rPr>
          <w:noProof/>
        </w:rPr>
        <w:t>web</w:t>
      </w:r>
      <w:r>
        <w:rPr>
          <w:noProof/>
        </w:rPr>
        <w:t xml:space="preserve"> </w:t>
      </w:r>
      <w:r w:rsidRPr="008A7CCA">
        <w:rPr>
          <w:noProof/>
        </w:rPr>
        <w:t>page</w:t>
      </w:r>
      <w:r>
        <w:t xml:space="preserve"> should send </w:t>
      </w:r>
      <w:r w:rsidRPr="008A7CCA">
        <w:rPr>
          <w:noProof/>
        </w:rPr>
        <w:t>according</w:t>
      </w:r>
      <w:r>
        <w:rPr>
          <w:noProof/>
        </w:rPr>
        <w:t xml:space="preserve"> </w:t>
      </w:r>
      <w:proofErr w:type="gramStart"/>
      <w:r>
        <w:rPr>
          <w:noProof/>
        </w:rPr>
        <w:t>to</w:t>
      </w:r>
      <w:r>
        <w:t xml:space="preserve"> </w:t>
      </w:r>
      <w:r w:rsidRPr="008A7CCA">
        <w:rPr>
          <w:noProof/>
        </w:rPr>
        <w:t xml:space="preserve"> addition</w:t>
      </w:r>
      <w:proofErr w:type="gramEnd"/>
      <w:r>
        <w:t xml:space="preserve"> host name.  </w:t>
      </w:r>
    </w:p>
    <w:p w:rsidR="008A7CCA" w:rsidRDefault="008A7CCA" w:rsidP="008A7CCA"/>
    <w:p w:rsidR="008A7CCA" w:rsidRPr="008A7CCA" w:rsidRDefault="008A7CCA" w:rsidP="008A7CCA">
      <w:pPr>
        <w:pStyle w:val="1"/>
      </w:pPr>
      <w:r>
        <w:rPr>
          <w:rFonts w:hint="eastAsia"/>
        </w:rPr>
        <w:t>Exercise</w:t>
      </w:r>
      <w:r>
        <w:t xml:space="preserve"> </w:t>
      </w:r>
      <w:r>
        <w:rPr>
          <w:rFonts w:hint="eastAsia"/>
        </w:rPr>
        <w:t>2</w:t>
      </w:r>
    </w:p>
    <w:p w:rsidR="008A7CCA" w:rsidRDefault="008A7CCA" w:rsidP="008A7CCA">
      <w:pPr>
        <w:pStyle w:val="2"/>
      </w:pPr>
      <w:r>
        <w:t>Q1.</w:t>
      </w:r>
    </w:p>
    <w:p w:rsidR="008A7CCA" w:rsidRDefault="008A7CCA" w:rsidP="008A7CCA">
      <w:r>
        <w:t>It set a cookie. Because set-cookie has data.</w:t>
      </w:r>
    </w:p>
    <w:p w:rsidR="008A7CCA" w:rsidRDefault="008A7CCA" w:rsidP="008A7CCA">
      <w:r w:rsidRPr="00F24602">
        <w:rPr>
          <w:noProof/>
        </w:rPr>
        <w:t>Ucla</w:t>
      </w:r>
      <w:r>
        <w:t xml:space="preserve"> do not set cookies.</w:t>
      </w:r>
    </w:p>
    <w:p w:rsidR="008A7CCA" w:rsidRDefault="008A7CCA" w:rsidP="008A7CCA">
      <w:pPr>
        <w:pStyle w:val="2"/>
      </w:pPr>
      <w:r>
        <w:t>Q2.</w:t>
      </w:r>
    </w:p>
    <w:p w:rsidR="008A7CCA" w:rsidRDefault="008A7CCA" w:rsidP="008A7CCA">
      <w:r w:rsidRPr="008A7CCA">
        <w:rPr>
          <w:b/>
        </w:rPr>
        <w:t>2</w:t>
      </w:r>
      <w:r>
        <w:t xml:space="preserve"> cookies. </w:t>
      </w:r>
      <w:r w:rsidRPr="008A7CCA">
        <w:rPr>
          <w:b/>
        </w:rPr>
        <w:t>Google.com</w:t>
      </w:r>
      <w:r>
        <w:t xml:space="preserve"> installed it.</w:t>
      </w:r>
    </w:p>
    <w:p w:rsidR="00226598" w:rsidRDefault="00226598" w:rsidP="00226598">
      <w:pPr>
        <w:pStyle w:val="2"/>
      </w:pPr>
      <w:r>
        <w:t>Q3.</w:t>
      </w:r>
    </w:p>
    <w:p w:rsidR="008A7CCA" w:rsidRDefault="008A7CCA" w:rsidP="008A7CCA">
      <w:r w:rsidRPr="008A7CCA">
        <w:rPr>
          <w:b/>
        </w:rPr>
        <w:t>Vision.ucla.edu</w:t>
      </w:r>
      <w:r>
        <w:t xml:space="preserve"> installed </w:t>
      </w:r>
      <w:r w:rsidRPr="008A7CCA">
        <w:rPr>
          <w:b/>
        </w:rPr>
        <w:t>4</w:t>
      </w:r>
      <w:r>
        <w:t xml:space="preserve"> cookies.</w:t>
      </w:r>
    </w:p>
    <w:p w:rsidR="00226598" w:rsidRDefault="00226598" w:rsidP="00226598">
      <w:r>
        <w:t>Maybe the browser set these cookies(?).</w:t>
      </w:r>
    </w:p>
    <w:p w:rsidR="00F24602" w:rsidRDefault="00F24602" w:rsidP="00226598"/>
    <w:p w:rsidR="00F24602" w:rsidRDefault="00F24602" w:rsidP="00F24602">
      <w:pPr>
        <w:pStyle w:val="1"/>
      </w:pPr>
      <w:r>
        <w:lastRenderedPageBreak/>
        <w:t>Exercise 3</w:t>
      </w:r>
    </w:p>
    <w:p w:rsidR="00F24602" w:rsidRDefault="00F24602" w:rsidP="00F24602">
      <w:pPr>
        <w:pStyle w:val="2"/>
      </w:pPr>
      <w:r>
        <w:t>Q1.</w:t>
      </w:r>
    </w:p>
    <w:p w:rsidR="00F24602" w:rsidRDefault="00F24602" w:rsidP="00F24602">
      <w:r>
        <w:t>Both server and client running HTTP version1.1.</w:t>
      </w:r>
    </w:p>
    <w:p w:rsidR="00F24602" w:rsidRDefault="00F24602" w:rsidP="00F24602">
      <w:pPr>
        <w:pStyle w:val="2"/>
      </w:pPr>
      <w:r>
        <w:t>Q2.</w:t>
      </w:r>
    </w:p>
    <w:p w:rsidR="00F24602" w:rsidRDefault="00F24602" w:rsidP="00F24602">
      <w:r w:rsidRPr="00F24602">
        <w:rPr>
          <w:noProof/>
        </w:rPr>
        <w:t>Accept</w:t>
      </w:r>
      <w:r>
        <w:rPr>
          <w:noProof/>
        </w:rPr>
        <w:t>-</w:t>
      </w:r>
      <w:r w:rsidRPr="00F24602">
        <w:rPr>
          <w:noProof/>
        </w:rPr>
        <w:t>language</w:t>
      </w:r>
      <w:r>
        <w:t xml:space="preserve">: </w:t>
      </w:r>
      <w:proofErr w:type="spellStart"/>
      <w:r>
        <w:t>en</w:t>
      </w:r>
      <w:proofErr w:type="spellEnd"/>
      <w:r>
        <w:t>-us</w:t>
      </w:r>
    </w:p>
    <w:p w:rsidR="00F24602" w:rsidRDefault="00F24602" w:rsidP="00F24602">
      <w:pPr>
        <w:pStyle w:val="2"/>
      </w:pPr>
      <w:r>
        <w:t>Q3.</w:t>
      </w:r>
    </w:p>
    <w:p w:rsidR="00F24602" w:rsidRDefault="00F24602" w:rsidP="00F24602">
      <w:r>
        <w:t>IP address of the client: 192.168.1.102</w:t>
      </w:r>
    </w:p>
    <w:p w:rsidR="00F24602" w:rsidRDefault="00F24602" w:rsidP="00F24602">
      <w:r>
        <w:t>Host: IP address 128.119.245.12</w:t>
      </w:r>
      <w:r>
        <w:tab/>
      </w:r>
      <w:r>
        <w:tab/>
        <w:t>host name: gaia.cs.umass.edu</w:t>
      </w:r>
    </w:p>
    <w:p w:rsidR="002F4CF5" w:rsidRDefault="002F4CF5" w:rsidP="002F4CF5">
      <w:pPr>
        <w:pStyle w:val="2"/>
      </w:pPr>
      <w:r>
        <w:t>Q4.</w:t>
      </w:r>
    </w:p>
    <w:p w:rsidR="002F4CF5" w:rsidRPr="002F4CF5" w:rsidRDefault="002F4CF5" w:rsidP="002F4CF5">
      <w:r>
        <w:t>HTTP/1.1 200 OK</w:t>
      </w:r>
    </w:p>
    <w:p w:rsidR="00F24602" w:rsidRDefault="002F4CF5" w:rsidP="002F4CF5">
      <w:pPr>
        <w:pStyle w:val="2"/>
      </w:pPr>
      <w:r>
        <w:t>Q5.</w:t>
      </w:r>
    </w:p>
    <w:p w:rsidR="002F4CF5" w:rsidRPr="002F4CF5" w:rsidRDefault="002F4CF5" w:rsidP="002F4CF5">
      <w:r>
        <w:t>Client: Mozilla/5.0</w:t>
      </w:r>
    </w:p>
    <w:p w:rsidR="00F24602" w:rsidRDefault="002F4CF5" w:rsidP="00F24602">
      <w:r>
        <w:t>Server: Apache/2.0.40 Red Hat Linux</w:t>
      </w:r>
    </w:p>
    <w:p w:rsidR="002F4CF5" w:rsidRDefault="002F4CF5" w:rsidP="002F4CF5">
      <w:pPr>
        <w:pStyle w:val="2"/>
      </w:pPr>
      <w:r>
        <w:t>Q6.</w:t>
      </w:r>
    </w:p>
    <w:p w:rsidR="002F4CF5" w:rsidRDefault="002F4CF5" w:rsidP="002F4CF5">
      <w:r>
        <w:t>Last-modified: Tue, 23 Sep 2003 05:29:00 GMT</w:t>
      </w:r>
    </w:p>
    <w:p w:rsidR="002F4CF5" w:rsidRDefault="002F4CF5" w:rsidP="002F4CF5">
      <w:r>
        <w:t>Date: Tue, 23 Sep 2003 05:29:50 GMT</w:t>
      </w:r>
    </w:p>
    <w:p w:rsidR="002F4CF5" w:rsidRDefault="002F4CF5" w:rsidP="002F4CF5">
      <w:r>
        <w:rPr>
          <w:noProof/>
        </w:rPr>
        <w:t>‘D</w:t>
      </w:r>
      <w:r w:rsidRPr="002F4CF5">
        <w:rPr>
          <w:noProof/>
        </w:rPr>
        <w:t>ate</w:t>
      </w:r>
      <w:r>
        <w:rPr>
          <w:noProof/>
        </w:rPr>
        <w:t>’</w:t>
      </w:r>
      <w:r>
        <w:t xml:space="preserve"> is the time when the </w:t>
      </w:r>
      <w:r w:rsidRPr="002F4CF5">
        <w:rPr>
          <w:noProof/>
        </w:rPr>
        <w:t>message</w:t>
      </w:r>
      <w:r>
        <w:t xml:space="preserve">s </w:t>
      </w:r>
      <w:r w:rsidRPr="002F4CF5">
        <w:rPr>
          <w:noProof/>
        </w:rPr>
        <w:t>w</w:t>
      </w:r>
      <w:r>
        <w:rPr>
          <w:noProof/>
        </w:rPr>
        <w:t>ere</w:t>
      </w:r>
      <w:r>
        <w:t xml:space="preserve"> originated.</w:t>
      </w:r>
    </w:p>
    <w:p w:rsidR="002F4CF5" w:rsidRDefault="002F4CF5" w:rsidP="002F4CF5">
      <w:pPr>
        <w:rPr>
          <w:noProof/>
        </w:rPr>
      </w:pPr>
      <w:r>
        <w:t xml:space="preserve">‘Last-modified’ is the time when </w:t>
      </w:r>
      <w:r>
        <w:rPr>
          <w:noProof/>
        </w:rPr>
        <w:t>the server believes the variant was last modified.</w:t>
      </w:r>
    </w:p>
    <w:p w:rsidR="002F4CF5" w:rsidRDefault="002F4CF5" w:rsidP="002F4CF5">
      <w:pPr>
        <w:pStyle w:val="2"/>
      </w:pPr>
      <w:r>
        <w:t xml:space="preserve"> Q7.</w:t>
      </w:r>
    </w:p>
    <w:p w:rsidR="002F4CF5" w:rsidRDefault="002F4CF5" w:rsidP="002F4CF5">
      <w:r>
        <w:t xml:space="preserve">It’s persistent connection. </w:t>
      </w:r>
      <w:r w:rsidRPr="002F4CF5">
        <w:rPr>
          <w:noProof/>
        </w:rPr>
        <w:t>‘Connection</w:t>
      </w:r>
      <w:r>
        <w:rPr>
          <w:noProof/>
        </w:rPr>
        <w:t>’</w:t>
      </w:r>
      <w:r>
        <w:t xml:space="preserve"> is </w:t>
      </w:r>
      <w:proofErr w:type="gramStart"/>
      <w:r>
        <w:t>keep</w:t>
      </w:r>
      <w:proofErr w:type="gramEnd"/>
      <w:r>
        <w:t>-Alive.</w:t>
      </w:r>
    </w:p>
    <w:p w:rsidR="002F4CF5" w:rsidRDefault="002F4CF5" w:rsidP="002F4CF5">
      <w:pPr>
        <w:pStyle w:val="2"/>
      </w:pPr>
      <w:r>
        <w:t>Q8.</w:t>
      </w:r>
    </w:p>
    <w:p w:rsidR="002F4CF5" w:rsidRDefault="002F4CF5" w:rsidP="002F4CF5">
      <w:r>
        <w:t xml:space="preserve">73 bytes </w:t>
      </w:r>
    </w:p>
    <w:p w:rsidR="002F4CF5" w:rsidRDefault="002F4CF5" w:rsidP="002F4CF5">
      <w:pPr>
        <w:pStyle w:val="2"/>
      </w:pPr>
      <w:r>
        <w:t>Q9.</w:t>
      </w:r>
    </w:p>
    <w:p w:rsidR="002F4CF5" w:rsidRDefault="002F4CF5" w:rsidP="002F4CF5">
      <w:r>
        <w:t>&lt;html&gt;\n</w:t>
      </w:r>
    </w:p>
    <w:p w:rsidR="002F4CF5" w:rsidRDefault="002F4CF5" w:rsidP="002F4CF5">
      <w:r>
        <w:t>Congratulations.</w:t>
      </w:r>
      <w:r>
        <w:tab/>
        <w:t xml:space="preserve">You’ve downloaded the file </w:t>
      </w:r>
      <w:proofErr w:type="gramStart"/>
      <w:r>
        <w:t>lab2-1.html!\</w:t>
      </w:r>
      <w:proofErr w:type="gramEnd"/>
      <w:r>
        <w:t>n</w:t>
      </w:r>
    </w:p>
    <w:p w:rsidR="002F4CF5" w:rsidRDefault="002F4CF5" w:rsidP="002F4CF5">
      <w:r>
        <w:t>&lt;/html&gt;\n</w:t>
      </w:r>
    </w:p>
    <w:p w:rsidR="006D4D75" w:rsidRDefault="006D4D75" w:rsidP="006D4D75">
      <w:pPr>
        <w:pStyle w:val="1"/>
      </w:pPr>
      <w:r>
        <w:t>Exercise 4</w:t>
      </w:r>
    </w:p>
    <w:p w:rsidR="006D4D75" w:rsidRDefault="006D4D75" w:rsidP="006D4D75">
      <w:pPr>
        <w:pStyle w:val="2"/>
      </w:pPr>
      <w:r>
        <w:t>Q1.</w:t>
      </w:r>
    </w:p>
    <w:p w:rsidR="006D4D75" w:rsidRDefault="006D4D75" w:rsidP="006D4D75">
      <w:r>
        <w:t>No</w:t>
      </w:r>
    </w:p>
    <w:p w:rsidR="006D4D75" w:rsidRDefault="006D4D75" w:rsidP="006D4D75">
      <w:pPr>
        <w:pStyle w:val="2"/>
      </w:pPr>
      <w:r>
        <w:t>Q2.</w:t>
      </w:r>
    </w:p>
    <w:p w:rsidR="006D4D75" w:rsidRDefault="00442D46" w:rsidP="006D4D75">
      <w:r>
        <w:t>Yes, the server return a line-based text data said “You’ve downloaded the file lab2-2.html”.</w:t>
      </w:r>
    </w:p>
    <w:p w:rsidR="00442D46" w:rsidRDefault="00442D46" w:rsidP="00442D46">
      <w:pPr>
        <w:pStyle w:val="2"/>
      </w:pPr>
      <w:r>
        <w:lastRenderedPageBreak/>
        <w:t>Q3.</w:t>
      </w:r>
    </w:p>
    <w:p w:rsidR="00442D46" w:rsidRDefault="00442D46" w:rsidP="00442D46">
      <w:r>
        <w:t>Yes, the HTTP header indicated it.</w:t>
      </w:r>
    </w:p>
    <w:p w:rsidR="00442D46" w:rsidRDefault="00442D46" w:rsidP="00442D46">
      <w:pPr>
        <w:pStyle w:val="2"/>
      </w:pPr>
      <w:r>
        <w:t>Q4.</w:t>
      </w:r>
    </w:p>
    <w:p w:rsidR="00442D46" w:rsidRDefault="00442D46" w:rsidP="00442D46">
      <w:r>
        <w:t>Yes, it contains the date value – Tue, 23 Sep 2003 05:35:00 GMT.</w:t>
      </w:r>
    </w:p>
    <w:p w:rsidR="00442D46" w:rsidRDefault="00442D46" w:rsidP="00442D46">
      <w:pPr>
        <w:pStyle w:val="2"/>
      </w:pPr>
      <w:r>
        <w:t>Q5.</w:t>
      </w:r>
    </w:p>
    <w:p w:rsidR="00442D46" w:rsidRDefault="00442D46" w:rsidP="00442D46">
      <w:r>
        <w:t>Status code: 304 Not Modified</w:t>
      </w:r>
    </w:p>
    <w:p w:rsidR="00442D46" w:rsidRDefault="00442D46" w:rsidP="00442D46">
      <w:r>
        <w:t>Server did not return the file. Because the Last-Modified date did not comply with the inclusion of the IF-MODIFIED-</w:t>
      </w:r>
      <w:proofErr w:type="gramStart"/>
      <w:r>
        <w:t>SINCE  filed</w:t>
      </w:r>
      <w:proofErr w:type="gramEnd"/>
      <w:r>
        <w:t>.</w:t>
      </w:r>
    </w:p>
    <w:p w:rsidR="000674B9" w:rsidRDefault="000674B9" w:rsidP="000674B9">
      <w:pPr>
        <w:pStyle w:val="1"/>
      </w:pPr>
      <w:r>
        <w:t>Exercise 6</w:t>
      </w:r>
    </w:p>
    <w:p w:rsidR="000674B9" w:rsidRDefault="000674B9" w:rsidP="000674B9">
      <w:pPr>
        <w:pStyle w:val="2"/>
      </w:pPr>
      <w:r>
        <w:t>Q1.</w:t>
      </w:r>
    </w:p>
    <w:p w:rsidR="000674B9" w:rsidRDefault="000674B9" w:rsidP="000674B9">
      <w:r>
        <w:t>UDP</w:t>
      </w:r>
    </w:p>
    <w:p w:rsidR="000674B9" w:rsidRDefault="000674B9" w:rsidP="000674B9">
      <w:pPr>
        <w:pStyle w:val="2"/>
      </w:pPr>
      <w:r>
        <w:t>Q2.</w:t>
      </w:r>
    </w:p>
    <w:p w:rsidR="000674B9" w:rsidRDefault="002E0325" w:rsidP="000674B9">
      <w:r>
        <w:t xml:space="preserve">Query: </w:t>
      </w:r>
      <w:r>
        <w:tab/>
      </w:r>
      <w:r>
        <w:tab/>
        <w:t>Source Port: 3742</w:t>
      </w:r>
      <w:r>
        <w:tab/>
      </w:r>
      <w:r w:rsidR="000674B9">
        <w:t>Destination Port: 53</w:t>
      </w:r>
    </w:p>
    <w:p w:rsidR="000674B9" w:rsidRDefault="002E0325" w:rsidP="002E0325">
      <w:r>
        <w:t>Response:</w:t>
      </w:r>
      <w:r>
        <w:tab/>
        <w:t>Source Port:53</w:t>
      </w:r>
      <w:r>
        <w:tab/>
      </w:r>
      <w:r>
        <w:tab/>
        <w:t>Destination Port:3742</w:t>
      </w:r>
    </w:p>
    <w:p w:rsidR="00BA0CB4" w:rsidRDefault="00BA0CB4" w:rsidP="00BA0CB4">
      <w:pPr>
        <w:pStyle w:val="2"/>
      </w:pPr>
      <w:r>
        <w:t>Q3.</w:t>
      </w:r>
    </w:p>
    <w:p w:rsidR="00BA0CB4" w:rsidRDefault="00BA0CB4" w:rsidP="00BA0CB4">
      <w:r>
        <w:t>Destination: 128.238.29.22. It same as default DNS server.</w:t>
      </w:r>
    </w:p>
    <w:p w:rsidR="00BA0CB4" w:rsidRDefault="00BA0CB4" w:rsidP="00BA0CB4">
      <w:pPr>
        <w:pStyle w:val="2"/>
      </w:pPr>
      <w:r>
        <w:t>Q4.</w:t>
      </w:r>
    </w:p>
    <w:p w:rsidR="00BA0CB4" w:rsidRDefault="00BA0CB4" w:rsidP="00BA0CB4">
      <w:r>
        <w:t>1 question. Type A. It does not have answer.</w:t>
      </w:r>
    </w:p>
    <w:p w:rsidR="00BA0CB4" w:rsidRDefault="00CD7174" w:rsidP="00BA0CB4">
      <w:pPr>
        <w:pStyle w:val="2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31487EC" wp14:editId="35AF3F21">
            <wp:simplePos x="0" y="0"/>
            <wp:positionH relativeFrom="column">
              <wp:posOffset>2714625</wp:posOffset>
            </wp:positionH>
            <wp:positionV relativeFrom="paragraph">
              <wp:posOffset>392430</wp:posOffset>
            </wp:positionV>
            <wp:extent cx="2455545" cy="1434465"/>
            <wp:effectExtent l="0" t="0" r="1905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5545" cy="1434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0CB4">
        <w:t>Q5.</w:t>
      </w:r>
    </w:p>
    <w:p w:rsidR="00BA0CB4" w:rsidRPr="00BA0CB4" w:rsidRDefault="00BA0CB4" w:rsidP="00BA0CB4">
      <w:pPr>
        <w:pStyle w:val="2"/>
      </w:pPr>
      <w:r>
        <w:t xml:space="preserve"> </w:t>
      </w:r>
      <w:r w:rsidR="00CD7174">
        <w:rPr>
          <w:noProof/>
        </w:rPr>
        <w:drawing>
          <wp:anchor distT="0" distB="0" distL="114300" distR="114300" simplePos="0" relativeHeight="251658240" behindDoc="0" locked="0" layoutInCell="1" allowOverlap="1" wp14:anchorId="4E4C778D" wp14:editId="66932DF8">
            <wp:simplePos x="0" y="0"/>
            <wp:positionH relativeFrom="column">
              <wp:posOffset>38100</wp:posOffset>
            </wp:positionH>
            <wp:positionV relativeFrom="paragraph">
              <wp:posOffset>23495</wp:posOffset>
            </wp:positionV>
            <wp:extent cx="2623185" cy="2304415"/>
            <wp:effectExtent l="0" t="0" r="5715" b="635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3185" cy="2304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F4CF5" w:rsidRDefault="002F4CF5" w:rsidP="002F4CF5"/>
    <w:p w:rsidR="00CD7174" w:rsidRDefault="00CD7174" w:rsidP="002F4CF5"/>
    <w:p w:rsidR="00CD7174" w:rsidRDefault="00CD7174" w:rsidP="002F4CF5">
      <w:r>
        <w:t xml:space="preserve">It </w:t>
      </w:r>
      <w:proofErr w:type="gramStart"/>
      <w:r>
        <w:t>don’t</w:t>
      </w:r>
      <w:proofErr w:type="gramEnd"/>
      <w:r>
        <w:t xml:space="preserve"> have authority RRs.</w:t>
      </w:r>
    </w:p>
    <w:p w:rsidR="00CD7174" w:rsidRDefault="00CD7174" w:rsidP="00CD7174">
      <w:pPr>
        <w:pStyle w:val="2"/>
      </w:pPr>
      <w:r>
        <w:t>Q6.</w:t>
      </w:r>
    </w:p>
    <w:p w:rsidR="00CD7174" w:rsidRDefault="00CD7174" w:rsidP="00CD7174">
      <w:r>
        <w:t>128.238.29.22</w:t>
      </w:r>
      <w:r>
        <w:tab/>
      </w:r>
      <w:r>
        <w:tab/>
        <w:t>It’s the same as the default local DNS server.</w:t>
      </w:r>
    </w:p>
    <w:p w:rsidR="00CD7174" w:rsidRDefault="00CD7174" w:rsidP="00CD7174">
      <w:pPr>
        <w:pStyle w:val="2"/>
      </w:pPr>
      <w:r>
        <w:lastRenderedPageBreak/>
        <w:t>Q7.</w:t>
      </w:r>
    </w:p>
    <w:p w:rsidR="00CD7174" w:rsidRDefault="00CD7174" w:rsidP="00CD7174">
      <w:proofErr w:type="spellStart"/>
      <w:proofErr w:type="gramStart"/>
      <w:r>
        <w:t>Type:NS</w:t>
      </w:r>
      <w:proofErr w:type="spellEnd"/>
      <w:proofErr w:type="gramEnd"/>
      <w:r>
        <w:t xml:space="preserve"> </w:t>
      </w:r>
      <w:r>
        <w:tab/>
        <w:t>Class: IN</w:t>
      </w:r>
    </w:p>
    <w:p w:rsidR="00CD7174" w:rsidRDefault="00CD7174" w:rsidP="00CD7174">
      <w:r>
        <w:t>It does not contain any answer.</w:t>
      </w:r>
    </w:p>
    <w:p w:rsidR="00CD7174" w:rsidRDefault="00CD7174" w:rsidP="00CD7174">
      <w:pPr>
        <w:pStyle w:val="2"/>
      </w:pPr>
      <w:r>
        <w:t>Q8.</w:t>
      </w:r>
    </w:p>
    <w:p w:rsidR="00CD7174" w:rsidRPr="00CD7174" w:rsidRDefault="008B0E5E" w:rsidP="00CD7174">
      <w:r>
        <w:rPr>
          <w:noProof/>
        </w:rPr>
        <w:drawing>
          <wp:anchor distT="0" distB="0" distL="114300" distR="114300" simplePos="0" relativeHeight="251661312" behindDoc="0" locked="0" layoutInCell="1" allowOverlap="1" wp14:anchorId="41B9B940" wp14:editId="0D04AC50">
            <wp:simplePos x="0" y="0"/>
            <wp:positionH relativeFrom="margin">
              <wp:posOffset>2343785</wp:posOffset>
            </wp:positionH>
            <wp:positionV relativeFrom="paragraph">
              <wp:posOffset>2540</wp:posOffset>
            </wp:positionV>
            <wp:extent cx="2103120" cy="1950085"/>
            <wp:effectExtent l="0" t="0" r="0" b="0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0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5FC9F8D0" wp14:editId="625B372D">
            <wp:simplePos x="0" y="0"/>
            <wp:positionH relativeFrom="margin">
              <wp:align>left</wp:align>
            </wp:positionH>
            <wp:positionV relativeFrom="paragraph">
              <wp:posOffset>2540</wp:posOffset>
            </wp:positionV>
            <wp:extent cx="1947545" cy="2647950"/>
            <wp:effectExtent l="0" t="0" r="0" b="0"/>
            <wp:wrapTight wrapText="bothSides">
              <wp:wrapPolygon edited="0">
                <wp:start x="0" y="0"/>
                <wp:lineTo x="0" y="21445"/>
                <wp:lineTo x="21339" y="21445"/>
                <wp:lineTo x="21339" y="0"/>
                <wp:lineTo x="0" y="0"/>
              </wp:wrapPolygon>
            </wp:wrapTight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54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26598" w:rsidRDefault="00226598" w:rsidP="008A7CCA"/>
    <w:p w:rsidR="008A7CCA" w:rsidRPr="008A7CCA" w:rsidRDefault="008A7CCA" w:rsidP="008A7CCA"/>
    <w:p w:rsidR="00A93CA7" w:rsidRPr="008A7CCA" w:rsidRDefault="008A7CCA" w:rsidP="008A7CCA">
      <w:pPr>
        <w:tabs>
          <w:tab w:val="left" w:pos="3662"/>
        </w:tabs>
      </w:pPr>
      <w:r>
        <w:tab/>
      </w:r>
    </w:p>
    <w:p w:rsidR="008B0E5E" w:rsidRDefault="008B0E5E">
      <w:pPr>
        <w:tabs>
          <w:tab w:val="left" w:pos="3662"/>
        </w:tabs>
      </w:pPr>
    </w:p>
    <w:p w:rsidR="008B0E5E" w:rsidRDefault="008B0E5E">
      <w:pPr>
        <w:tabs>
          <w:tab w:val="left" w:pos="3662"/>
        </w:tabs>
      </w:pPr>
    </w:p>
    <w:p w:rsidR="008B0E5E" w:rsidRDefault="008B0E5E">
      <w:pPr>
        <w:tabs>
          <w:tab w:val="left" w:pos="3662"/>
        </w:tabs>
      </w:pPr>
    </w:p>
    <w:p w:rsidR="008B0E5E" w:rsidRDefault="008B0E5E">
      <w:pPr>
        <w:tabs>
          <w:tab w:val="left" w:pos="3662"/>
        </w:tabs>
      </w:pPr>
    </w:p>
    <w:p w:rsidR="008B0E5E" w:rsidRDefault="008B0E5E">
      <w:pPr>
        <w:tabs>
          <w:tab w:val="left" w:pos="3662"/>
        </w:tabs>
      </w:pPr>
    </w:p>
    <w:p w:rsidR="008B0E5E" w:rsidRDefault="008B0E5E">
      <w:pPr>
        <w:tabs>
          <w:tab w:val="left" w:pos="3662"/>
        </w:tabs>
      </w:pPr>
    </w:p>
    <w:p w:rsidR="008B0E5E" w:rsidRDefault="008B0E5E">
      <w:pPr>
        <w:tabs>
          <w:tab w:val="left" w:pos="3662"/>
        </w:tabs>
      </w:pPr>
      <w:r>
        <w:t>M</w:t>
      </w:r>
      <w:r>
        <w:rPr>
          <w:rFonts w:hint="eastAsia"/>
        </w:rPr>
        <w:t xml:space="preserve">IT have three authoritative name servers which </w:t>
      </w:r>
      <w:r>
        <w:t>r</w:t>
      </w:r>
      <w:r w:rsidRPr="008B0E5E">
        <w:t>esolve domain names</w:t>
      </w:r>
      <w:r>
        <w:t>.</w:t>
      </w:r>
    </w:p>
    <w:p w:rsidR="00CE5D9B" w:rsidRDefault="00CE5D9B" w:rsidP="00CE5D9B">
      <w:pPr>
        <w:pStyle w:val="2"/>
      </w:pPr>
      <w:r>
        <w:t>Q9.</w:t>
      </w:r>
    </w:p>
    <w:p w:rsidR="00CE5D9B" w:rsidRDefault="00CE5D9B" w:rsidP="00CE5D9B">
      <w:r>
        <w:t xml:space="preserve">It’s different. </w:t>
      </w:r>
    </w:p>
    <w:p w:rsidR="00776D9F" w:rsidRDefault="00CE5D9B" w:rsidP="00CE5D9B">
      <w:r>
        <w:t>MIT use content delivery network. The proxy servers AKAMAIEDGE send the content of the webpage.</w:t>
      </w:r>
    </w:p>
    <w:p w:rsidR="00776D9F" w:rsidRDefault="00776D9F" w:rsidP="00776D9F">
      <w:pPr>
        <w:pStyle w:val="1"/>
      </w:pPr>
      <w:r>
        <w:t>Exercise 7</w:t>
      </w:r>
    </w:p>
    <w:p w:rsidR="00776D9F" w:rsidRDefault="00776D9F" w:rsidP="00776D9F">
      <w:pPr>
        <w:pStyle w:val="2"/>
      </w:pPr>
      <w:r>
        <w:t>Q1.</w:t>
      </w:r>
    </w:p>
    <w:p w:rsidR="00CE5D9B" w:rsidRDefault="00CE5D9B" w:rsidP="00811633">
      <w:r>
        <w:t xml:space="preserve"> </w:t>
      </w:r>
      <w:r w:rsidR="00811633">
        <w:t>Query type is A.</w:t>
      </w:r>
    </w:p>
    <w:p w:rsidR="00811633" w:rsidRDefault="00811633" w:rsidP="00811633">
      <w:pPr>
        <w:pStyle w:val="2"/>
      </w:pPr>
      <w:r>
        <w:lastRenderedPageBreak/>
        <w:t>Q2.</w:t>
      </w:r>
    </w:p>
    <w:p w:rsidR="00B97CA1" w:rsidRPr="00B97CA1" w:rsidRDefault="00B97CA1" w:rsidP="00B97CA1">
      <w:r>
        <w:rPr>
          <w:noProof/>
        </w:rPr>
        <w:drawing>
          <wp:inline distT="0" distB="0" distL="0" distR="0" wp14:anchorId="2EF0AC93" wp14:editId="3D28844D">
            <wp:extent cx="3890164" cy="2606049"/>
            <wp:effectExtent l="0" t="0" r="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98586" cy="2611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1633" w:rsidRDefault="00742E74" w:rsidP="00811633">
      <w:r>
        <w:rPr>
          <w:rFonts w:hint="eastAsia"/>
        </w:rPr>
        <w:t>No</w:t>
      </w:r>
      <w:r>
        <w:t xml:space="preserve"> canonical name.</w:t>
      </w:r>
      <w:r w:rsidR="00811633">
        <w:tab/>
        <w:t>IP:</w:t>
      </w:r>
      <w:r w:rsidR="00811633" w:rsidRPr="00811633">
        <w:t xml:space="preserve"> 129.94.242.2</w:t>
      </w:r>
      <w:r w:rsidR="00811633">
        <w:tab/>
      </w:r>
      <w:r w:rsidR="00811633">
        <w:tab/>
        <w:t>IP:</w:t>
      </w:r>
      <w:r w:rsidR="00811633" w:rsidRPr="00811633">
        <w:t xml:space="preserve"> 129.94.242.33</w:t>
      </w:r>
    </w:p>
    <w:p w:rsidR="00B97CA1" w:rsidRDefault="00B97CA1" w:rsidP="00811633">
      <w:r>
        <w:t xml:space="preserve">host aliasing </w:t>
      </w:r>
      <w:proofErr w:type="gramStart"/>
      <w:r>
        <w:t>are</w:t>
      </w:r>
      <w:proofErr w:type="gramEnd"/>
      <w:r>
        <w:t xml:space="preserve"> easier to remember. Canonical name for the server link to different IP address which distribute the load.</w:t>
      </w:r>
    </w:p>
    <w:p w:rsidR="00B97CA1" w:rsidRDefault="00B97CA1" w:rsidP="00B97CA1">
      <w:pPr>
        <w:pStyle w:val="2"/>
      </w:pPr>
      <w:r>
        <w:t>Q4.</w:t>
      </w:r>
    </w:p>
    <w:p w:rsidR="00B97CA1" w:rsidRDefault="00B97CA1" w:rsidP="00B97CA1">
      <w:r>
        <w:rPr>
          <w:noProof/>
        </w:rPr>
        <w:drawing>
          <wp:inline distT="0" distB="0" distL="0" distR="0" wp14:anchorId="1D44C148" wp14:editId="5BA9F2F4">
            <wp:extent cx="3304248" cy="2447209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06765" cy="2449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77626A" wp14:editId="5609ED30">
            <wp:extent cx="3139616" cy="690425"/>
            <wp:effectExtent l="0" t="0" r="381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66457" cy="696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7CA1" w:rsidRDefault="00B97CA1" w:rsidP="00B97CA1">
      <w:r>
        <w:t>IP address: 129.94.242.19</w:t>
      </w:r>
    </w:p>
    <w:p w:rsidR="00B97CA1" w:rsidRPr="00B97CA1" w:rsidRDefault="00B97CA1" w:rsidP="00B97CA1">
      <w:r>
        <w:t>Nameserver:129.94.242.2</w:t>
      </w:r>
    </w:p>
    <w:p w:rsidR="000A1C82" w:rsidRDefault="000A1C82" w:rsidP="000A1C82">
      <w:pPr>
        <w:pStyle w:val="2"/>
      </w:pPr>
      <w:r>
        <w:lastRenderedPageBreak/>
        <w:t>Q5.</w:t>
      </w:r>
    </w:p>
    <w:p w:rsidR="000A1C82" w:rsidRDefault="000A1C82" w:rsidP="000A1C82">
      <w:r>
        <w:rPr>
          <w:noProof/>
        </w:rPr>
        <w:drawing>
          <wp:inline distT="0" distB="0" distL="0" distR="0" wp14:anchorId="32DCB7CE" wp14:editId="7110E33D">
            <wp:extent cx="2188218" cy="1104240"/>
            <wp:effectExtent l="0" t="0" r="2540" b="127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03900" cy="1112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C82" w:rsidRDefault="000A1C82" w:rsidP="000A1C82">
      <w:proofErr w:type="spellStart"/>
      <w:r>
        <w:t>Nameserver</w:t>
      </w:r>
      <w:proofErr w:type="spellEnd"/>
      <w:r>
        <w:t>: 129.94.252.2</w:t>
      </w:r>
    </w:p>
    <w:p w:rsidR="000A1C82" w:rsidRDefault="000A1C82" w:rsidP="000A1C82">
      <w:r>
        <w:t>IP:129.94.242.19/49</w:t>
      </w:r>
    </w:p>
    <w:p w:rsidR="000A1C82" w:rsidRPr="000A1C82" w:rsidRDefault="000A1C82" w:rsidP="000A1C82">
      <w:proofErr w:type="spellStart"/>
      <w:r>
        <w:t>typeA</w:t>
      </w:r>
      <w:proofErr w:type="spellEnd"/>
    </w:p>
    <w:p w:rsidR="00B97CA1" w:rsidRDefault="000A1C82" w:rsidP="000A1C82">
      <w:pPr>
        <w:pStyle w:val="2"/>
      </w:pPr>
      <w:r>
        <w:rPr>
          <w:rFonts w:hint="eastAsia"/>
        </w:rPr>
        <w:t>Q</w:t>
      </w:r>
      <w:r>
        <w:t>6.</w:t>
      </w:r>
    </w:p>
    <w:p w:rsidR="000A1C82" w:rsidRDefault="000A1C82" w:rsidP="000A1C82">
      <w:r>
        <w:rPr>
          <w:noProof/>
        </w:rPr>
        <w:drawing>
          <wp:inline distT="0" distB="0" distL="0" distR="0" wp14:anchorId="04E2C209" wp14:editId="44CC8B84">
            <wp:extent cx="2119056" cy="964612"/>
            <wp:effectExtent l="0" t="0" r="0" b="698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29302" cy="969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C82" w:rsidRDefault="000A1C82" w:rsidP="000A1C82">
      <w:proofErr w:type="spellStart"/>
      <w:r>
        <w:t>Nameserver</w:t>
      </w:r>
      <w:proofErr w:type="spellEnd"/>
      <w:r>
        <w:t xml:space="preserve"> is 129.94.242.2</w:t>
      </w:r>
    </w:p>
    <w:p w:rsidR="000A1C82" w:rsidRDefault="000A1C82" w:rsidP="000A1C82">
      <w:r>
        <w:t>IP address:202.58.60.194</w:t>
      </w:r>
    </w:p>
    <w:p w:rsidR="000A1C82" w:rsidRDefault="000A1C82" w:rsidP="000A1C82">
      <w:r>
        <w:t>Type A</w:t>
      </w:r>
    </w:p>
    <w:p w:rsidR="000A1C82" w:rsidRDefault="000A1C82" w:rsidP="000A1C82">
      <w:pPr>
        <w:pStyle w:val="2"/>
      </w:pPr>
      <w:r>
        <w:t>Q7.</w:t>
      </w:r>
    </w:p>
    <w:p w:rsidR="000A1C82" w:rsidRPr="000A1C82" w:rsidRDefault="000A1C82" w:rsidP="000A1C82">
      <w:r>
        <w:rPr>
          <w:noProof/>
        </w:rPr>
        <w:drawing>
          <wp:inline distT="0" distB="0" distL="0" distR="0" wp14:anchorId="3619A235" wp14:editId="59ABE958">
            <wp:extent cx="3647029" cy="1861504"/>
            <wp:effectExtent l="0" t="0" r="0" b="571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57987" cy="1867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1633" w:rsidRDefault="000A1C82" w:rsidP="00811633">
      <w:r>
        <w:t>It’s 129.94.242.2</w:t>
      </w:r>
    </w:p>
    <w:p w:rsidR="000A1C82" w:rsidRDefault="000A1C82" w:rsidP="00811633">
      <w:r>
        <w:t>Type A</w:t>
      </w:r>
    </w:p>
    <w:p w:rsidR="00EA5730" w:rsidRDefault="00EA5730" w:rsidP="00EA5730">
      <w:pPr>
        <w:pStyle w:val="2"/>
      </w:pPr>
      <w:r>
        <w:lastRenderedPageBreak/>
        <w:t>Q8.</w:t>
      </w:r>
    </w:p>
    <w:p w:rsidR="00EA5730" w:rsidRDefault="00EA5730" w:rsidP="00EA5730">
      <w:r>
        <w:rPr>
          <w:noProof/>
        </w:rPr>
        <w:drawing>
          <wp:inline distT="0" distB="0" distL="0" distR="0" wp14:anchorId="6DD0CF1F" wp14:editId="7EA6C9B3">
            <wp:extent cx="3871665" cy="1663382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79715" cy="1666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5730" w:rsidRDefault="00EA5730" w:rsidP="00EA5730">
      <w:r>
        <w:t xml:space="preserve">Yes, I got </w:t>
      </w:r>
      <w:proofErr w:type="gramStart"/>
      <w:r>
        <w:t xml:space="preserve">the </w:t>
      </w:r>
      <w:r w:rsidRPr="00EA5730">
        <w:t xml:space="preserve"> AUTHORITY</w:t>
      </w:r>
      <w:proofErr w:type="gramEnd"/>
      <w:r>
        <w:t xml:space="preserve"> ANSWER.</w:t>
      </w:r>
    </w:p>
    <w:p w:rsidR="00EA5730" w:rsidRDefault="00EA5730" w:rsidP="00EA5730">
      <w:r>
        <w:t xml:space="preserve">First query the </w:t>
      </w:r>
      <w:proofErr w:type="spellStart"/>
      <w:r>
        <w:t>anthority</w:t>
      </w:r>
      <w:proofErr w:type="spellEnd"/>
      <w:r>
        <w:t xml:space="preserve"> servers which is respond for the yahoo.com, and </w:t>
      </w:r>
      <w:proofErr w:type="gramStart"/>
      <w:r>
        <w:t>this servers</w:t>
      </w:r>
      <w:proofErr w:type="gramEnd"/>
      <w:r>
        <w:t xml:space="preserve"> return the mx record for the query.</w:t>
      </w:r>
    </w:p>
    <w:p w:rsidR="00EB719E" w:rsidRDefault="00EB719E" w:rsidP="00EB719E">
      <w:pPr>
        <w:pStyle w:val="2"/>
      </w:pPr>
      <w:r>
        <w:t>Q9.</w:t>
      </w:r>
    </w:p>
    <w:p w:rsidR="00EB719E" w:rsidRDefault="00EB719E" w:rsidP="00EB719E">
      <w:r>
        <w:rPr>
          <w:noProof/>
        </w:rPr>
        <w:drawing>
          <wp:inline distT="0" distB="0" distL="0" distR="0" wp14:anchorId="5F94D887" wp14:editId="6C43A0A9">
            <wp:extent cx="3750097" cy="2454491"/>
            <wp:effectExtent l="0" t="0" r="3175" b="317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51109" cy="2455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719E" w:rsidRDefault="00EB719E" w:rsidP="00EB719E">
      <w:r>
        <w:t>It’s smtp.unsw.edu.au</w:t>
      </w:r>
    </w:p>
    <w:p w:rsidR="00F766CE" w:rsidRPr="00F766CE" w:rsidRDefault="00F766CE" w:rsidP="00F766CE">
      <w:pPr>
        <w:pStyle w:val="2"/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1C609D1F" wp14:editId="41786D47">
            <wp:simplePos x="0" y="0"/>
            <wp:positionH relativeFrom="column">
              <wp:posOffset>219710</wp:posOffset>
            </wp:positionH>
            <wp:positionV relativeFrom="paragraph">
              <wp:posOffset>2266950</wp:posOffset>
            </wp:positionV>
            <wp:extent cx="3709035" cy="1878965"/>
            <wp:effectExtent l="0" t="0" r="5715" b="6985"/>
            <wp:wrapTopAndBottom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9035" cy="1878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1FDE7B4F" wp14:editId="352D580C">
            <wp:simplePos x="0" y="0"/>
            <wp:positionH relativeFrom="column">
              <wp:posOffset>244170</wp:posOffset>
            </wp:positionH>
            <wp:positionV relativeFrom="paragraph">
              <wp:posOffset>218139</wp:posOffset>
            </wp:positionV>
            <wp:extent cx="3956050" cy="2027555"/>
            <wp:effectExtent l="0" t="0" r="6350" b="0"/>
            <wp:wrapTopAndBottom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050" cy="2027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Q10.</w:t>
      </w:r>
    </w:p>
    <w:p w:rsidR="00F766CE" w:rsidRDefault="00F766CE" w:rsidP="00F766CE">
      <w:pPr>
        <w:rPr>
          <w:noProof/>
        </w:rPr>
      </w:pPr>
      <w:r>
        <w:rPr>
          <w:noProof/>
        </w:rPr>
        <w:drawing>
          <wp:inline distT="0" distB="0" distL="0" distR="0" wp14:anchorId="5D2EBCEC" wp14:editId="65129568">
            <wp:extent cx="4035517" cy="1351244"/>
            <wp:effectExtent l="0" t="0" r="3175" b="190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43590" cy="1353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 w:rsidRPr="00F766CE">
        <w:rPr>
          <w:noProof/>
        </w:rPr>
        <w:t xml:space="preserve"> </w:t>
      </w:r>
      <w:r>
        <w:rPr>
          <w:noProof/>
        </w:rPr>
        <w:drawing>
          <wp:inline distT="0" distB="0" distL="0" distR="0" wp14:anchorId="591F3EA8" wp14:editId="1A09E96A">
            <wp:extent cx="3594174" cy="733395"/>
            <wp:effectExtent l="0" t="0" r="635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32068" cy="741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66CE" w:rsidRDefault="004C4ED4" w:rsidP="00F766CE">
      <w:pPr>
        <w:rPr>
          <w:noProof/>
        </w:rPr>
      </w:pPr>
      <w:r>
        <w:rPr>
          <w:noProof/>
        </w:rPr>
        <w:t>T</w:t>
      </w:r>
      <w:r w:rsidR="00F766CE">
        <w:rPr>
          <w:noProof/>
        </w:rPr>
        <w:t>hrough 4 servers</w:t>
      </w:r>
    </w:p>
    <w:p w:rsidR="00742E74" w:rsidRDefault="00742E74" w:rsidP="00742E74">
      <w:pPr>
        <w:pStyle w:val="2"/>
        <w:rPr>
          <w:noProof/>
        </w:rPr>
      </w:pPr>
      <w:r>
        <w:rPr>
          <w:noProof/>
        </w:rPr>
        <w:t>Q12.</w:t>
      </w:r>
    </w:p>
    <w:p w:rsidR="00742E74" w:rsidRDefault="00742E74" w:rsidP="00742E74">
      <w:r>
        <w:t>One machine could have several IP address or name.</w:t>
      </w:r>
    </w:p>
    <w:p w:rsidR="00742E74" w:rsidRDefault="00742E74" w:rsidP="00742E74">
      <w:r>
        <w:t xml:space="preserve">For </w:t>
      </w:r>
      <w:proofErr w:type="gramStart"/>
      <w:r>
        <w:t>example</w:t>
      </w:r>
      <w:proofErr w:type="gramEnd"/>
      <w:r>
        <w:t xml:space="preserve"> several visual machine in the same physical machine. </w:t>
      </w:r>
    </w:p>
    <w:p w:rsidR="00742E74" w:rsidRDefault="00742E74" w:rsidP="00742E74">
      <w:pPr>
        <w:pStyle w:val="2"/>
      </w:pPr>
      <w:r>
        <w:t>Q13.</w:t>
      </w:r>
    </w:p>
    <w:p w:rsidR="00742E74" w:rsidRDefault="00742E74" w:rsidP="00742E74">
      <w:r>
        <w:t>NO</w:t>
      </w:r>
    </w:p>
    <w:p w:rsidR="00742E74" w:rsidRDefault="00D67FC5" w:rsidP="00742E74">
      <w:pPr>
        <w:pStyle w:val="2"/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18150729" wp14:editId="79C05D4C">
            <wp:simplePos x="0" y="0"/>
            <wp:positionH relativeFrom="column">
              <wp:posOffset>1824355</wp:posOffset>
            </wp:positionH>
            <wp:positionV relativeFrom="paragraph">
              <wp:posOffset>216535</wp:posOffset>
            </wp:positionV>
            <wp:extent cx="654050" cy="2193290"/>
            <wp:effectExtent l="0" t="0" r="0" b="0"/>
            <wp:wrapTight wrapText="bothSides">
              <wp:wrapPolygon edited="0">
                <wp:start x="0" y="0"/>
                <wp:lineTo x="0" y="21387"/>
                <wp:lineTo x="20761" y="21387"/>
                <wp:lineTo x="20761" y="0"/>
                <wp:lineTo x="0" y="0"/>
              </wp:wrapPolygon>
            </wp:wrapTight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050" cy="2193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2E74">
        <w:rPr>
          <w:rFonts w:hint="eastAsia"/>
        </w:rPr>
        <w:t>Q14.</w:t>
      </w:r>
    </w:p>
    <w:p w:rsidR="00D67FC5" w:rsidRPr="00D67FC5" w:rsidRDefault="00D67FC5" w:rsidP="00D67FC5">
      <w:r>
        <w:rPr>
          <w:noProof/>
        </w:rPr>
        <w:drawing>
          <wp:anchor distT="0" distB="0" distL="114300" distR="114300" simplePos="0" relativeHeight="251665408" behindDoc="1" locked="0" layoutInCell="1" allowOverlap="1" wp14:anchorId="159DD2B1" wp14:editId="62A89E4D">
            <wp:simplePos x="0" y="0"/>
            <wp:positionH relativeFrom="column">
              <wp:posOffset>962836</wp:posOffset>
            </wp:positionH>
            <wp:positionV relativeFrom="paragraph">
              <wp:posOffset>3314</wp:posOffset>
            </wp:positionV>
            <wp:extent cx="716280" cy="2266950"/>
            <wp:effectExtent l="0" t="0" r="7620" b="0"/>
            <wp:wrapTight wrapText="bothSides">
              <wp:wrapPolygon edited="0">
                <wp:start x="0" y="0"/>
                <wp:lineTo x="0" y="21418"/>
                <wp:lineTo x="21255" y="21418"/>
                <wp:lineTo x="21255" y="0"/>
                <wp:lineTo x="0" y="0"/>
              </wp:wrapPolygon>
            </wp:wrapTight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628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t xml:space="preserve">  </w:t>
      </w: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1321</wp:posOffset>
            </wp:positionH>
            <wp:positionV relativeFrom="paragraph">
              <wp:posOffset>-1097</wp:posOffset>
            </wp:positionV>
            <wp:extent cx="848817" cy="2262215"/>
            <wp:effectExtent l="0" t="0" r="8890" b="5080"/>
            <wp:wrapSquare wrapText="bothSides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8817" cy="2262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D67FC5" w:rsidRPr="00D67FC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zNje0MDA3MTEyMrZQ0lEKTi0uzszPAykwrQUAsDpFpSwAAAA="/>
  </w:docVars>
  <w:rsids>
    <w:rsidRoot w:val="00457AE1"/>
    <w:rsid w:val="000674B9"/>
    <w:rsid w:val="000A1C82"/>
    <w:rsid w:val="000D68B4"/>
    <w:rsid w:val="00226598"/>
    <w:rsid w:val="002E0325"/>
    <w:rsid w:val="002F4CF5"/>
    <w:rsid w:val="00442D46"/>
    <w:rsid w:val="00457AE1"/>
    <w:rsid w:val="004C4ED4"/>
    <w:rsid w:val="006D4D75"/>
    <w:rsid w:val="00742E74"/>
    <w:rsid w:val="00776D9F"/>
    <w:rsid w:val="00811633"/>
    <w:rsid w:val="008A7CCA"/>
    <w:rsid w:val="008B0E5E"/>
    <w:rsid w:val="00A93CA7"/>
    <w:rsid w:val="00B97CA1"/>
    <w:rsid w:val="00BA0CB4"/>
    <w:rsid w:val="00CD7174"/>
    <w:rsid w:val="00CE5D9B"/>
    <w:rsid w:val="00D67FC5"/>
    <w:rsid w:val="00DB3470"/>
    <w:rsid w:val="00EA5730"/>
    <w:rsid w:val="00EB719E"/>
    <w:rsid w:val="00F24602"/>
    <w:rsid w:val="00F76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0E34A"/>
  <w15:chartTrackingRefBased/>
  <w15:docId w15:val="{21DEAE69-7C74-4FBD-AB92-361B7B094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57A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457A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57A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457AE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457AE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标题 3 字符"/>
    <w:basedOn w:val="a0"/>
    <w:link w:val="3"/>
    <w:uiPriority w:val="9"/>
    <w:rsid w:val="00457AE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a3">
    <w:name w:val="Hyperlink"/>
    <w:basedOn w:val="a0"/>
    <w:uiPriority w:val="99"/>
    <w:unhideWhenUsed/>
    <w:rsid w:val="008A7CC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hyperlink" Target="http://www.vision.ucla.edu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0</TotalTime>
  <Pages>9</Pages>
  <Words>467</Words>
  <Characters>2668</Characters>
  <Application>Microsoft Office Word</Application>
  <DocSecurity>0</DocSecurity>
  <Lines>22</Lines>
  <Paragraphs>6</Paragraphs>
  <ScaleCrop>false</ScaleCrop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封宇</dc:creator>
  <cp:keywords/>
  <dc:description/>
  <cp:lastModifiedBy>封宇</cp:lastModifiedBy>
  <cp:revision>23</cp:revision>
  <dcterms:created xsi:type="dcterms:W3CDTF">2016-08-14T08:33:00Z</dcterms:created>
  <dcterms:modified xsi:type="dcterms:W3CDTF">2016-08-21T12:41:00Z</dcterms:modified>
</cp:coreProperties>
</file>